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Rome</w:t>
      </w:r>
    </w:p>
    <w:bookmarkStart w:id="26" w:name="X3cf90e8a3cd8726dcc0f1039394adccd8353ec4"/>
    <w:p>
      <w:pPr>
        <w:pStyle w:val="Heading1"/>
      </w:pPr>
      <w:r>
        <w:t xml:space="preserve">Cover Letter for Plumber Position in Italy Rome</w:t>
      </w:r>
    </w:p>
    <w:p>
      <w:pPr>
        <w:pStyle w:val="FirstParagraph"/>
      </w:pPr>
      <w:r>
        <w:rPr>
          <w:bCs/>
          <w:b/>
        </w:rPr>
        <w:t xml:space="preserve">John Doe</w:t>
      </w:r>
      <w:r>
        <w:br/>
      </w:r>
      <w:r>
        <w:t xml:space="preserve">Via Roma 123</w:t>
      </w:r>
      <w:r>
        <w:br/>
      </w:r>
      <w:r>
        <w:t xml:space="preserve">Roma, Italia</w:t>
      </w:r>
      <w:r>
        <w:br/>
      </w:r>
      <w:r>
        <w:t xml:space="preserve">+39 06 12345678</w:t>
      </w:r>
      <w:r>
        <w:br/>
      </w:r>
      <w:r>
        <w:t xml:space="preserve">johndoe@email.com</w:t>
      </w:r>
      <w:r>
        <w:br/>
      </w:r>
      <w:r>
        <w:t xml:space="preserve">[LinkedIn/Portfolio URL]</w:t>
      </w:r>
    </w:p>
    <w:p>
      <w:pPr>
        <w:pStyle w:val="BodyText"/>
      </w:pPr>
      <w:r>
        <w:t xml:space="preserve">Date: October 5, 2023</w:t>
      </w:r>
    </w:p>
    <w:p>
      <w:pPr>
        <w:pStyle w:val="BodyText"/>
      </w:pPr>
      <w:r>
        <w:rPr>
          <w:bCs/>
          <w:b/>
        </w:rPr>
        <w:t xml:space="preserve">HR Department</w:t>
      </w:r>
      <w:r>
        <w:br/>
      </w:r>
      <w:r>
        <w:t xml:space="preserve">[Company Name]</w:t>
      </w:r>
      <w:r>
        <w:br/>
      </w:r>
      <w:r>
        <w:t xml:space="preserve">Via del Corso 456</w:t>
      </w:r>
      <w:r>
        <w:br/>
      </w:r>
      <w:r>
        <w:t xml:space="preserve">Roma, Italia</w:t>
      </w:r>
    </w:p>
    <w:p>
      <w:pPr>
        <w:pStyle w:val="BodyText"/>
      </w:pPr>
      <w:r>
        <w:t xml:space="preserve">Dear Hiring Team,</w:t>
      </w:r>
    </w:p>
    <w:p>
      <w:pPr>
        <w:pStyle w:val="BodyText"/>
      </w:pPr>
      <w:r>
        <w:t xml:space="preserve">I am writing to express my enthusiasm for the Plumber position at [Company Name] in Italy Rome. With over a decade of hands-on experience in residential, commercial, and historical building plumbing systems, I am confident in my ability to contribute to your team while leveraging my deep understanding of Rome’s unique infrastructure needs. As a dedicated professional passionate about providing reliable and efficient plumbing solutions, I am eager to bring my expertise to your organization and support the maintenance of Rome’s rich architectural heritage.</w:t>
      </w:r>
    </w:p>
    <w:bookmarkStart w:id="20" w:name="Xa4801ba3c0c40c5c5e967e33a8a9911e95d2b08"/>
    <w:p>
      <w:pPr>
        <w:pStyle w:val="Heading2"/>
      </w:pPr>
      <w:r>
        <w:t xml:space="preserve">Why Italy Rome? A Deep Connection to Local Needs</w:t>
      </w:r>
    </w:p>
    <w:p>
      <w:pPr>
        <w:pStyle w:val="FirstParagraph"/>
      </w:pPr>
      <w:r>
        <w:t xml:space="preserve">Rome is a city where ancient history meets modern life, and its plumbing systems reflect this duality. From the intricate aqueducts of antiquity to the complex networks of contemporary buildings, Rome’s plumbing challenges are as diverse as its culture. As a Plumber with extensive experience in both traditional and modern installations, I understand the importance of adapting techniques to preserve historical structures while ensuring safety and efficiency for residents and businesses.</w:t>
      </w:r>
    </w:p>
    <w:p>
      <w:pPr>
        <w:pStyle w:val="BodyText"/>
      </w:pPr>
      <w:r>
        <w:t xml:space="preserve">My career has been rooted in Italy, where I have worked on projects ranging from restoring 19th-century villas to installing cutting-edge plumbing systems in new developments. This experience has equipped me with a unique perspective on the city’s evolving needs, particularly in areas such as water conservation, energy-efficient solutions, and compliance with local regulations. I am especially drawn to Rome because of its blend of tradition and innovation—a balance I strive to achieve in every project I undertake.</w:t>
      </w:r>
    </w:p>
    <w:bookmarkEnd w:id="20"/>
    <w:bookmarkStart w:id="21" w:name="professional-expertise-as-a-plumber"/>
    <w:p>
      <w:pPr>
        <w:pStyle w:val="Heading2"/>
      </w:pPr>
      <w:r>
        <w:t xml:space="preserve">Professional Expertise as a Plumber</w:t>
      </w:r>
    </w:p>
    <w:p>
      <w:pPr>
        <w:pStyle w:val="FirstParagraph"/>
      </w:pPr>
      <w:r>
        <w:t xml:space="preserve">As a licensed Plumber, my skills span the full spectrum of plumbing services, including pipe installation, drainage system maintenance, water heater repair, and emergency leak detection. I hold certifications in [insert relevant certifications, e.g., "European Plumbing Standards" or "Rome Municipal Code Compliance"], which ensure that my work meets the highest standards of quality and safety. My ability to troubleshoot complex issues quickly has made me a trusted resource for clients seeking reliable solutions in both residential and commercial settings.</w:t>
      </w:r>
    </w:p>
    <w:p>
      <w:pPr>
        <w:pStyle w:val="BodyText"/>
      </w:pPr>
      <w:r>
        <w:t xml:space="preserve">One of my proudest achievements is leading a team to restore the plumbing infrastructure of a historic monastery in the Tuscan countryside. This project required meticulous planning to preserve the building’s original features while modernizing its systems. The success of this endeavor underscored my commitment to blending technical precision with respect for historical integrity—a philosophy I carry into every job.</w:t>
      </w:r>
    </w:p>
    <w:bookmarkEnd w:id="21"/>
    <w:bookmarkStart w:id="22" w:name="adapting-to-romes-unique-challenges"/>
    <w:p>
      <w:pPr>
        <w:pStyle w:val="Heading2"/>
      </w:pPr>
      <w:r>
        <w:t xml:space="preserve">Adapting to Rome’s Unique Challenges</w:t>
      </w:r>
    </w:p>
    <w:p>
      <w:pPr>
        <w:pStyle w:val="FirstParagraph"/>
      </w:pPr>
      <w:r>
        <w:t xml:space="preserve">Rome’s aging infrastructure and dense urban environment present specific challenges that require a plumber to be both adaptable and innovative. For instance, the city’s reliance on underground water supply systems necessitates advanced knowledge of excavation techniques and pipeline mapping. I have experience working with local authorities to navigate these complexities, ensuring minimal disruption to residents while maintaining service quality.</w:t>
      </w:r>
    </w:p>
    <w:p>
      <w:pPr>
        <w:pStyle w:val="BodyText"/>
      </w:pPr>
      <w:r>
        <w:t xml:space="preserve">Additionally, Rome’s climate—characterized by hot summers and mild winters—demands plumbing solutions that prioritize durability and efficiency. I specialize in installing systems that withstand temperature fluctuations and reduce water waste, which is particularly important in a city where sustainable practices are increasingly valued. My proficiency in using eco-friendly materials and energy-efficient technologies aligns with Rome’s growing focus on environmental responsibility.</w:t>
      </w:r>
    </w:p>
    <w:bookmarkEnd w:id="22"/>
    <w:bookmarkStart w:id="23" w:name="commitment-to-customer-satisfaction"/>
    <w:p>
      <w:pPr>
        <w:pStyle w:val="Heading2"/>
      </w:pPr>
      <w:r>
        <w:t xml:space="preserve">Commitment to Customer Satisfaction</w:t>
      </w:r>
    </w:p>
    <w:p>
      <w:pPr>
        <w:pStyle w:val="FirstParagraph"/>
      </w:pPr>
      <w:r>
        <w:t xml:space="preserve">At the heart of my career is a dedication to customer satisfaction. I believe that every plumbing project, whether large or small, should be approached with professionalism, transparency, and a focus on long-term results. In Rome, where trust and reputation are paramount, I have built strong relationships with clients by delivering consistent quality and exceptional service.</w:t>
      </w:r>
    </w:p>
    <w:p>
      <w:pPr>
        <w:pStyle w:val="BodyText"/>
      </w:pPr>
      <w:r>
        <w:t xml:space="preserve">One example of this is my work on a luxury apartment complex in the Trastevere neighborhood. By collaborating closely with property managers and residents, I was able to address recurring drainage issues while maintaining the building’s aesthetic appeal. The project not only resolved technical problems but also strengthened the community’s confidence in my abilities.</w:t>
      </w:r>
    </w:p>
    <w:bookmarkEnd w:id="23"/>
    <w:bookmarkStart w:id="24" w:name="why-choose-me-for-this-role"/>
    <w:p>
      <w:pPr>
        <w:pStyle w:val="Heading2"/>
      </w:pPr>
      <w:r>
        <w:t xml:space="preserve">Why Choose Me for This Role?</w:t>
      </w:r>
    </w:p>
    <w:p>
      <w:pPr>
        <w:pStyle w:val="FirstParagraph"/>
      </w:pPr>
      <w:r>
        <w:t xml:space="preserve">As a Plumber with a proven track record in Rome, I bring more than technical expertise—I bring a deep understanding of the city’s unique demands. My ability to work efficiently in tight spaces, communicate effectively with clients, and adhere to strict timelines makes me an asset to any team. Furthermore, my fluency in Italian and English allows me to connect with diverse stakeholders and ensure clear communication throughout each project.</w:t>
      </w:r>
    </w:p>
    <w:p>
      <w:pPr>
        <w:pStyle w:val="BodyText"/>
      </w:pPr>
      <w:r>
        <w:t xml:space="preserve">What sets me apart is my passion for problem-solving. Whether it’s diagnosing a hidden leak or designing a custom plumbing system for a historic building, I approach every task with creativity and precision. I am also committed to continuous learning, regularly attending workshops and seminars to stay updated on industry advancements.</w:t>
      </w:r>
    </w:p>
    <w:bookmarkEnd w:id="24"/>
    <w:bookmarkStart w:id="25" w:name="looking-forward"/>
    <w:p>
      <w:pPr>
        <w:pStyle w:val="Heading2"/>
      </w:pPr>
      <w:r>
        <w:t xml:space="preserve">Looking Forward</w:t>
      </w:r>
    </w:p>
    <w:p>
      <w:pPr>
        <w:pStyle w:val="FirstParagraph"/>
      </w:pPr>
      <w:r>
        <w:t xml:space="preserve">I would be honored to contribute my skills as a Plumber to [Company Name] and help maintain the high standards that define Rome’s plumbing services. I am particularly excited about the opportunity to work with a company that values innovation, quality, and customer-centric solutions. Thank you for considering my application. I look forward to the possibility of discussing how I can support your team in delivering exceptional plumbing services to Rome’s residents and businesse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Italy Rome</dc:title>
  <dc:creator/>
  <dc:language>en</dc:language>
  <cp:keywords/>
  <dcterms:created xsi:type="dcterms:W3CDTF">2025-12-10T14:55:51Z</dcterms:created>
  <dcterms:modified xsi:type="dcterms:W3CDTF">2025-12-10T14:55:51Z</dcterms:modified>
</cp:coreProperties>
</file>

<file path=docProps/custom.xml><?xml version="1.0" encoding="utf-8"?>
<Properties xmlns="http://schemas.openxmlformats.org/officeDocument/2006/custom-properties" xmlns:vt="http://schemas.openxmlformats.org/officeDocument/2006/docPropsVTypes"/>
</file>